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08AD5" w14:textId="77777777" w:rsidR="00D51C45" w:rsidRDefault="002B7F86" w:rsidP="00D51C45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0B1F3E95" w:rsidR="00C104EA" w:rsidRPr="00D51C45" w:rsidRDefault="00D51C45" w:rsidP="00D51C45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Assistant Brand Manage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D51C45" w:rsidRDefault="002B7F86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D51C45" w:rsidRDefault="002B7F86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51C4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D51C4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D51C4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D51C45" w:rsidRDefault="002B7F86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4F447609" w14:textId="77777777" w:rsidR="00D51C45" w:rsidRDefault="002B7F86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5A661DD" w14:textId="77777777" w:rsidR="00D51C45" w:rsidRDefault="00D51C45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Kindly accept my application for the position of Assistant Brand Manager at [XXX]. I believe that my educational background and skills align perfectly with the requirements of the job. I am confident that my experience and skills will be a huge asset to XXX Company.</w:t>
      </w:r>
    </w:p>
    <w:p w14:paraId="49B2D3C0" w14:textId="77777777" w:rsidR="00D51C45" w:rsidRDefault="00D51C45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 xml:space="preserve">[XXX Company] has a refreshing and positive public image. It has created a special name for itself in the consumer market space. Your innovative marketing strategy exhilarates me, and I believe my skill-set and passion would benefit [XXX Company]'s branding team. </w:t>
      </w:r>
    </w:p>
    <w:p w14:paraId="36A4878C" w14:textId="77777777" w:rsidR="00D51C45" w:rsidRPr="00D51C45" w:rsidRDefault="00D51C45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 xml:space="preserve">As an Assistant Brand Manager at [YYY Company] for three years, I have been well acquainted with the nuances of advertising and sales skills to take the product/service to the targeted customers. I am a methodical thinker with organizational and leadership skills which I have acquired through my education and work experience. </w:t>
      </w:r>
    </w:p>
    <w:p w14:paraId="2737186D" w14:textId="77777777" w:rsidR="00D51C45" w:rsidRDefault="00D51C45" w:rsidP="00D51C4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Currently, at [YYY Company], I am responsible for performing the following duties :</w:t>
      </w:r>
    </w:p>
    <w:p w14:paraId="629E2811" w14:textId="39BC3350" w:rsidR="00D51C45" w:rsidRPr="00D51C45" w:rsidRDefault="00D51C45" w:rsidP="00D51C45">
      <w:pPr>
        <w:pStyle w:val="ListParagraph"/>
        <w:numPr>
          <w:ilvl w:val="0"/>
          <w:numId w:val="12"/>
        </w:numPr>
        <w:spacing w:after="150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Assist Brand Manager in the execution of company brand promotion activities.</w:t>
      </w:r>
    </w:p>
    <w:p w14:paraId="45BCEFB4" w14:textId="01073283" w:rsidR="00D51C45" w:rsidRPr="00D51C45" w:rsidRDefault="00D51C45" w:rsidP="00D51C45">
      <w:pPr>
        <w:pStyle w:val="ListParagraph"/>
        <w:numPr>
          <w:ilvl w:val="0"/>
          <w:numId w:val="12"/>
        </w:numPr>
        <w:spacing w:after="150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Provide assistance in the development of brand positioning and communication strategies.</w:t>
      </w:r>
    </w:p>
    <w:p w14:paraId="7C449D29" w14:textId="77777777" w:rsidR="00D51C45" w:rsidRPr="00D51C45" w:rsidRDefault="00D51C45" w:rsidP="00D51C45">
      <w:pPr>
        <w:pStyle w:val="ListParagraph"/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Management of consumer and trade promotional activities and events.</w:t>
      </w:r>
    </w:p>
    <w:p w14:paraId="6F4E26C0" w14:textId="77777777" w:rsidR="00D51C45" w:rsidRPr="00D51C45" w:rsidRDefault="00D51C45" w:rsidP="00D51C45">
      <w:pPr>
        <w:pStyle w:val="ListParagraph"/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Assist Market Research team in identifying consumer needs and trends.</w:t>
      </w:r>
    </w:p>
    <w:p w14:paraId="24319381" w14:textId="77777777" w:rsidR="00D51C45" w:rsidRPr="00D51C45" w:rsidRDefault="00D51C45" w:rsidP="00D51C45">
      <w:pPr>
        <w:pStyle w:val="ListParagraph"/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Analysis of market trends and competitor performance to provide recommendations for brand development.</w:t>
      </w:r>
    </w:p>
    <w:p w14:paraId="68CDD717" w14:textId="77777777" w:rsidR="00D51C45" w:rsidRDefault="00D51C45" w:rsidP="00D51C45">
      <w:pPr>
        <w:pStyle w:val="ListParagraph"/>
        <w:numPr>
          <w:ilvl w:val="0"/>
          <w:numId w:val="12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Track marketing parameters such as distribution, pricing, and POS to assist in better brand optimization of company products.</w:t>
      </w:r>
    </w:p>
    <w:p w14:paraId="2A1B2DED" w14:textId="77777777" w:rsidR="00D51C45" w:rsidRDefault="00D51C45" w:rsidP="00D51C45">
      <w:pPr>
        <w:ind w:left="-218" w:firstLine="0"/>
        <w:rPr>
          <w:rFonts w:ascii="Arial" w:hAnsi="Arial" w:cs="Arial"/>
          <w:color w:val="000000" w:themeColor="text1"/>
          <w:sz w:val="24"/>
          <w:szCs w:val="24"/>
        </w:rPr>
      </w:pPr>
    </w:p>
    <w:p w14:paraId="1C10F162" w14:textId="77777777" w:rsidR="00D51C45" w:rsidRDefault="00D51C45" w:rsidP="00D51C4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I have learned the tricks of the trade through my education, work experience, and guidance from my colleagues. I'm incredibly enthusiastic about the job opportunity as an Assistant Brand Manager at [XXX Company] and am highly determined to build my career at your company.</w:t>
      </w:r>
    </w:p>
    <w:p w14:paraId="5F311DF6" w14:textId="77777777" w:rsidR="00D51C45" w:rsidRDefault="00D51C45" w:rsidP="00D51C4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14:paraId="62CCABC9" w14:textId="77777777" w:rsidR="00D51C45" w:rsidRDefault="00D51C45" w:rsidP="00D51C4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I sincerely hope you find my resume appealing enough to consider me for this position. Thank you for your time and consideration.</w:t>
      </w:r>
    </w:p>
    <w:p w14:paraId="1E798E5A" w14:textId="77777777" w:rsidR="00D51C45" w:rsidRDefault="00D51C45" w:rsidP="00D51C4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14:paraId="24109F1F" w14:textId="77777777" w:rsidR="00D51C45" w:rsidRDefault="00D51C45" w:rsidP="00D51C45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Sincerely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>,</w:t>
      </w:r>
    </w:p>
    <w:p w14:paraId="6EC8FF11" w14:textId="72B868BF" w:rsidR="00D51C45" w:rsidRDefault="00D51C45" w:rsidP="00D51C4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D51C45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14:paraId="6E329373" w14:textId="77777777" w:rsidR="00D51C45" w:rsidRPr="00D51C45" w:rsidRDefault="00D51C45" w:rsidP="00D51C45">
      <w:pPr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/>
        </w:rPr>
      </w:pP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7573A9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85B4730"/>
    <w:multiLevelType w:val="hybridMultilevel"/>
    <w:tmpl w:val="84B698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2C29B3"/>
    <w:multiLevelType w:val="multilevel"/>
    <w:tmpl w:val="F95E3DFA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9"/>
  </w:num>
  <w:num w:numId="8">
    <w:abstractNumId w:val="8"/>
  </w:num>
  <w:num w:numId="9">
    <w:abstractNumId w:val="3"/>
  </w:num>
  <w:num w:numId="10">
    <w:abstractNumId w:val="7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1C45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4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Brand Manager Cover Letter Sample</dc:title>
  <dc:subject>Create your Cover Letter using Free Assistant Brand Manager Cover Letter Sample Template</dc:subject>
  <dc:creator>Qwikresume.com</dc:creator>
  <dcterms:created xsi:type="dcterms:W3CDTF">2021-08-26T11:43:00Z</dcterms:created>
  <dcterms:modified xsi:type="dcterms:W3CDTF">2021-08-26T11:43:00Z</dcterms:modified>
  <cp:category>Marketing &amp; Sales</cp:category>
</cp:coreProperties>
</file>